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 xml:space="preserve">Table S1. Details of sample location of </w:t>
      </w:r>
      <w:r>
        <w:rPr>
          <w:rFonts w:ascii="Times New Roman" w:hAnsi="Times New Roman" w:cs="Times New Roman"/>
          <w:i/>
          <w:sz w:val="24"/>
        </w:rPr>
        <w:t>Pueraria</w:t>
      </w:r>
      <w:r>
        <w:rPr>
          <w:rFonts w:ascii="Times New Roman" w:hAnsi="Times New Roman" w:cs="Times New Roman"/>
          <w:sz w:val="24"/>
        </w:rPr>
        <w:t xml:space="preserve"> species in the present study.</w:t>
      </w:r>
    </w:p>
    <w:tbl>
      <w:tblPr>
        <w:tblStyle w:val="4"/>
        <w:tblW w:w="13958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5"/>
        <w:gridCol w:w="1444"/>
        <w:gridCol w:w="3076"/>
        <w:gridCol w:w="4961"/>
        <w:gridCol w:w="1134"/>
        <w:gridCol w:w="1376"/>
        <w:gridCol w:w="124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725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ode</w:t>
            </w:r>
          </w:p>
        </w:tc>
        <w:tc>
          <w:tcPr>
            <w:tcW w:w="1444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ollection number</w:t>
            </w:r>
          </w:p>
        </w:tc>
        <w:tc>
          <w:tcPr>
            <w:tcW w:w="3076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pecies</w:t>
            </w:r>
          </w:p>
        </w:tc>
        <w:tc>
          <w:tcPr>
            <w:tcW w:w="4961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cation</w:t>
            </w:r>
          </w:p>
        </w:tc>
        <w:tc>
          <w:tcPr>
            <w:tcW w:w="1134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atitude (N)</w:t>
            </w:r>
          </w:p>
        </w:tc>
        <w:tc>
          <w:tcPr>
            <w:tcW w:w="1376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itude (E)</w:t>
            </w:r>
          </w:p>
        </w:tc>
        <w:tc>
          <w:tcPr>
            <w:tcW w:w="1242" w:type="dxa"/>
            <w:tcBorders>
              <w:top w:val="single" w:color="auto" w:sz="12" w:space="0"/>
              <w:left w:val="nil"/>
              <w:bottom w:val="single" w:color="auto" w:sz="8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Altitude (m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Y-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da, Binyang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2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L-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lian, Shanglin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L-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chang, Shanglin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B-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Zhou'an, Xincheng County, Laib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8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B-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eilan, Xincheng County, Laib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ibie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0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gqiao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3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'e Mountain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gu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jiangxin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5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1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jie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1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mei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1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mei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1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>Pueraria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ongtian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Z-1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ianqiao, Yizhou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1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iliang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8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1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angxie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8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1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ongjiang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8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2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1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igu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ulong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mao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Wuli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0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ankou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ueyashuiba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6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anfeng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5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5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ingdong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5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6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C-2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Kongying, Luo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5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J-2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du, Huanjia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23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J-2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Ke'ao Huanjia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2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ouyin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1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li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1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wang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9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uiren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yang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shantang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7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tuo, Nandan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7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9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ayou, Nadan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6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2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anghan, Nadan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6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3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lu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5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4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nluan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4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haojue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CJ-4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angma, Jincheng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-4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nglong, Du'an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3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-4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liang, Du'an County, Hech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1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MS-4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tong, Mashan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1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shi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00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8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njiao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8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Mudian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Mudian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inqiao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nyi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inqiao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inqiao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do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6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do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do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do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8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do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shi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shi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7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ushan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hui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1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engyi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jin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50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engyi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ushan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9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yan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9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injiang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0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xue, Lo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00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0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ncheng, Jia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3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ijinglin, Jia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3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vxian, Jiangzhou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2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ibiao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5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ui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tan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1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ingliang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83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15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Puping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1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iban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lian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he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ongguan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0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anchatian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3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3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guan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4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xiao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1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4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kang, Ningming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5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gtun, Fusui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6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qiao, Fusui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6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chang, Fusui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7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vrong, Fusui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anxv, Fusui County, Chongzu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4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9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Z-4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Wuxv, Jiangnan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7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2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tang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2.8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1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Anzhong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xian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nlong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tang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halin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shou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shou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lei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9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lei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9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lei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9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lei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9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9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uale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9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uale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yun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ku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liantang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5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qiao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1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qiao, Xuanw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8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ngjun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nyan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nyan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luo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2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nyan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udi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6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3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touji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'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'ao, Guiping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ongfu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ongfu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ongfu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8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iangui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8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3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anya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anya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anya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chao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lan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8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lan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P-4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lan, Pingnan County, Guiga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8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sesuidao, Youjia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ongle, Youjia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yuan, Youjia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anhe, Youjia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0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5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ling, Youjia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0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8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leng, Lingyu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men, Lingyu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Wuwu, Lingyu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00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9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li, Lingyu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anyan, Lingyu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6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ongchao, Leye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5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3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liu, Leye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50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ji, Leye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4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5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Aijiawan, Leye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4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7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anke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7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dong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Pinglao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ianpeng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383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4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1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angfu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3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2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wangong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2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Wangdian, Tianlin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angnei, Tiando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6.3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angyu, Tiando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50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2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xiao, Tiandong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5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3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ying, Pingguo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4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4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dou, Pingguo County, Bai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3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4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Fulv, Long'an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2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6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iheyan, Chengxiang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1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6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2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Wuqiu, Long'an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9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7.8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S-3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shi, Xixiangtang County, Nann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8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1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wan, Yongf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9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ihe, Yongf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0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nli, Yongf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1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hongkou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2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Erhuan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283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ping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3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iling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3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ijiang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3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ngquan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4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njiabei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5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Wantian, Lingui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5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ingshanwan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6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8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hai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uangdong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Paifang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cha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hua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Zhoujia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1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ngdi, Longs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5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ian'ejie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5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ngxiping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4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Zhamashui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6.0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4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64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ngtou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ping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4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Majiawan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2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lvtou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lvtou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gdong, Ziyuan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anshan'ao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7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jiang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yuanzi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7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4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tang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7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angjia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7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nshui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8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Maoziling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8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3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udian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aiwan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9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gmalu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9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Fengmuling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8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0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iling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0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toubing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1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thomsonii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etian, Quanzhou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7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1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ianwan, Guanya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2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shiqiao, Gongc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1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n'an Gongc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0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8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4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jiatan, Gongcheng County, Gui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0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Zhuangyuan, Fuchuan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0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3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ongshan, Fuchuan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0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1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ongmuzhai, Fuchuan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2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uiyongzhai, Fuchuan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2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jia, Fuchuan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2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aozhai, Fuchuan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2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Zhongfu, Zhongshan County, 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3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aban, Zhaoping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2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1.1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udao, Zhaoping County, He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083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7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5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5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li, Mengshan County, W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0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58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L-6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ongrong, Teng County, W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6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dian, Xiangzho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5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Maoshan, Xiangzho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6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cai, Xiangzho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0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ifang, Xiangzho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0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2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hangtang, Xiangzhou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5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9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glong, Luzhai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8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ping, Luzhai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5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nliu, Luzhai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3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4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7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tang, Liubei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3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tang, Liubei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5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33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Chengdong, Liuche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6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2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Panshe, Liuche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750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ongzhai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kou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Shankou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8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1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ancunniandong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0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ancunniandong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Qiaotou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9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Fukou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03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33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ngkou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2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41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Fengyuan, Rong'an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3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4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1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umin, San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3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4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4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nbi, San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433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4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Niutouhuahai, San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4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5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sp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ayi, San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5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5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7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56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55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zao, San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5.68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5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ulong, Liu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2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26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iu2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Banliu, Liujiang County, Liuzhou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3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0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atang, Xincheng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4.11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93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3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bai, Xincheng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6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933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8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n, Xincheng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9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9168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5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cheng, Heshan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8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9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5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yao, Heshan County, Laib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3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8.8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uotian, Xingye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80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2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enggaoling, Xingye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7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09.8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3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Dongshan, Beiliu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7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383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4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njiang, Rong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7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4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5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Tonggu, Rong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783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4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6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ongshun, Luchuan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50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466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7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Guanshan, Luchuan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2000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8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lobat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Jiang, Luchuan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6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9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indong, Luchuan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50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5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10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Xiaotong, Bobai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16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100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1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11</w:t>
            </w:r>
          </w:p>
        </w:tc>
        <w:tc>
          <w:tcPr>
            <w:tcW w:w="3076" w:type="dxa"/>
            <w:tcBorders>
              <w:top w:val="nil"/>
              <w:left w:val="nil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Hantian, Bobai County, Yulin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3001</w:t>
            </w:r>
          </w:p>
        </w:tc>
        <w:tc>
          <w:tcPr>
            <w:tcW w:w="13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0668</w:t>
            </w:r>
          </w:p>
        </w:tc>
        <w:tc>
          <w:tcPr>
            <w:tcW w:w="124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1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725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272</w:t>
            </w:r>
          </w:p>
        </w:tc>
        <w:tc>
          <w:tcPr>
            <w:tcW w:w="1444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Y12</w:t>
            </w:r>
          </w:p>
        </w:tc>
        <w:tc>
          <w:tcPr>
            <w:tcW w:w="3076" w:type="dxa"/>
            <w:tcBorders>
              <w:top w:val="nil"/>
              <w:left w:val="nil"/>
              <w:bottom w:val="single" w:color="auto" w:sz="12" w:space="0"/>
              <w:right w:val="nil"/>
            </w:tcBorders>
            <w:vAlign w:val="center"/>
          </w:tcPr>
          <w:p>
            <w:pPr>
              <w:rPr>
                <w:rFonts w:ascii="Times New Roman" w:hAnsi="Times New Roman" w:eastAsia="等线" w:cs="Times New Roman"/>
                <w:i/>
                <w:iCs/>
                <w:color w:val="000000"/>
              </w:rPr>
            </w:pP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Pueraria montana </w:t>
            </w:r>
            <w:r>
              <w:rPr>
                <w:rFonts w:ascii="Times New Roman" w:hAnsi="Times New Roman" w:eastAsia="等线" w:cs="Times New Roman"/>
                <w:iCs/>
                <w:color w:val="000000"/>
              </w:rPr>
              <w:t>var.</w:t>
            </w:r>
            <w:r>
              <w:rPr>
                <w:rFonts w:ascii="Times New Roman" w:hAnsi="Times New Roman" w:eastAsia="等线" w:cs="Times New Roman"/>
                <w:i/>
                <w:iCs/>
                <w:color w:val="000000"/>
              </w:rPr>
              <w:t xml:space="preserve"> montana</w:t>
            </w:r>
          </w:p>
        </w:tc>
        <w:tc>
          <w:tcPr>
            <w:tcW w:w="496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Lvzhu, Bobai County, Yulin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22.2335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2"/>
              </w:rPr>
              <w:t>110.9167</w:t>
            </w:r>
          </w:p>
        </w:tc>
        <w:tc>
          <w:tcPr>
            <w:tcW w:w="1242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24"/>
                <w:szCs w:val="24"/>
              </w:rPr>
              <w:t>70</w:t>
            </w:r>
          </w:p>
        </w:tc>
      </w:tr>
    </w:tbl>
    <w:p>
      <w:pPr>
        <w:rPr>
          <w:rFonts w:ascii="Times New Roman" w:hAnsi="Times New Roman" w:cs="Times New Roman"/>
        </w:rPr>
      </w:pPr>
      <w:bookmarkStart w:id="0" w:name="_GoBack"/>
      <w:bookmarkEnd w:id="0"/>
    </w:p>
    <w:sectPr>
      <w:pgSz w:w="16838" w:h="23811"/>
      <w:pgMar w:top="567" w:right="1797" w:bottom="567" w:left="1797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ztDSwNDM2MzSyMDJQ0lEKTi0uzszPAykwrAUAXuAyLywAAAA="/>
    <w:docVar w:name="commondata" w:val="eyJoZGlkIjoiZTU1ZGQ4ZWExNjkxMTlmMmNlNjc4NzEyZThlNjI5NGYifQ=="/>
  </w:docVars>
  <w:rsids>
    <w:rsidRoot w:val="00C403FB"/>
    <w:rsid w:val="002650F5"/>
    <w:rsid w:val="002A6915"/>
    <w:rsid w:val="005B0071"/>
    <w:rsid w:val="00665000"/>
    <w:rsid w:val="008C36C1"/>
    <w:rsid w:val="00C403FB"/>
    <w:rsid w:val="00CB593D"/>
    <w:rsid w:val="00D4212A"/>
    <w:rsid w:val="00F92E60"/>
    <w:rsid w:val="0E4C1889"/>
    <w:rsid w:val="4A931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autoRedefine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autoRedefine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autoRedefine/>
    <w:qFormat/>
    <w:uiPriority w:val="99"/>
    <w:rPr>
      <w:sz w:val="18"/>
      <w:szCs w:val="18"/>
    </w:rPr>
  </w:style>
  <w:style w:type="paragraph" w:customStyle="1" w:styleId="8">
    <w:name w:val="Paragraph"/>
    <w:basedOn w:val="1"/>
    <w:qFormat/>
    <w:uiPriority w:val="0"/>
    <w:pPr>
      <w:widowControl/>
      <w:spacing w:before="120"/>
      <w:ind w:firstLine="720"/>
      <w:jc w:val="left"/>
    </w:pPr>
    <w:rPr>
      <w:rFonts w:ascii="Times New Roman" w:hAnsi="Times New Roman" w:eastAsia="Times New Roman" w:cs="Times New Roman"/>
      <w:kern w:val="0"/>
      <w:sz w:val="24"/>
      <w:szCs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 R C</Company>
  <Pages>4</Pages>
  <Words>3762</Words>
  <Characters>21446</Characters>
  <Lines>178</Lines>
  <Paragraphs>50</Paragraphs>
  <TotalTime>35</TotalTime>
  <ScaleCrop>false</ScaleCrop>
  <LinksUpToDate>false</LinksUpToDate>
  <CharactersWithSpaces>25158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1T01:38:00Z</dcterms:created>
  <dc:creator>Windows User</dc:creator>
  <cp:lastModifiedBy>Dong</cp:lastModifiedBy>
  <dcterms:modified xsi:type="dcterms:W3CDTF">2024-04-23T00:13:3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2B3E31707D98479CA24DC3B32DE88C48_12</vt:lpwstr>
  </property>
</Properties>
</file>